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8374D" w14:textId="77777777" w:rsidR="009D69D3" w:rsidRPr="00711FC2" w:rsidRDefault="009D69D3" w:rsidP="00CE678C">
      <w:pPr>
        <w:pStyle w:val="Heading1"/>
        <w:rPr>
          <w:rFonts w:eastAsia="Times New Roman"/>
          <w:b/>
          <w:lang w:eastAsia="cs-CZ"/>
        </w:rPr>
      </w:pPr>
      <w:r w:rsidRPr="00711FC2">
        <w:rPr>
          <w:rFonts w:eastAsia="Times New Roman"/>
          <w:b/>
          <w:lang w:eastAsia="cs-CZ"/>
        </w:rPr>
        <w:t>Základní údaje o studentovi</w:t>
      </w:r>
    </w:p>
    <w:p w14:paraId="25BDC54D" w14:textId="6935F68F" w:rsidR="00353A38" w:rsidRPr="00CE678C" w:rsidRDefault="00353A38" w:rsidP="009D69D3">
      <w:pPr>
        <w:tabs>
          <w:tab w:val="left" w:pos="1198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Fakulta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D85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FEL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7C46F063" w14:textId="2683F794" w:rsidR="00353A38" w:rsidRPr="00CE678C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bor studia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D85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I</w:t>
      </w:r>
    </w:p>
    <w:p w14:paraId="488108DD" w14:textId="4D5CC0FD" w:rsidR="00353A38" w:rsidRPr="00CE678C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Úroveň studia v době pobytu v</w:t>
      </w:r>
      <w:r w:rsidR="00D85742">
        <w:rPr>
          <w:rFonts w:asciiTheme="majorHAnsi" w:eastAsia="Times New Roman" w:hAnsiTheme="majorHAnsi" w:cs="Times New Roman"/>
          <w:sz w:val="24"/>
          <w:szCs w:val="24"/>
          <w:lang w:eastAsia="cs-CZ"/>
        </w:rPr>
        <w:t> </w:t>
      </w:r>
      <w:proofErr w:type="spellStart"/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ahraničí</w:t>
      </w:r>
      <w:r w:rsidR="00D85742">
        <w:rPr>
          <w:rFonts w:asciiTheme="majorHAnsi" w:eastAsia="Times New Roman" w:hAnsiTheme="majorHAnsi" w:cs="Times New Roman"/>
          <w:sz w:val="24"/>
          <w:szCs w:val="24"/>
          <w:lang w:eastAsia="cs-CZ"/>
        </w:rPr>
        <w:t>:Magisterské</w:t>
      </w:r>
      <w:proofErr w:type="spellEnd"/>
      <w:proofErr w:type="gramEnd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1220781" w14:textId="77777777" w:rsidR="009D69D3" w:rsidRPr="00CE678C" w:rsidRDefault="009D69D3" w:rsidP="00CE678C">
      <w:pPr>
        <w:pStyle w:val="Heading1"/>
        <w:rPr>
          <w:rFonts w:eastAsia="Times New Roman"/>
          <w:lang w:eastAsia="cs-CZ"/>
        </w:rPr>
      </w:pPr>
      <w:r w:rsidRPr="00CE678C">
        <w:rPr>
          <w:rFonts w:eastAsia="Times New Roman"/>
          <w:lang w:eastAsia="cs-CZ"/>
        </w:rPr>
        <w:t>Zahraniční škola</w:t>
      </w:r>
    </w:p>
    <w:p w14:paraId="5E80521F" w14:textId="22D56526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Země: </w:t>
      </w:r>
      <w:proofErr w:type="spellStart"/>
      <w:r w:rsidR="00D85742">
        <w:rPr>
          <w:rFonts w:asciiTheme="majorHAnsi" w:eastAsia="Times New Roman" w:hAnsiTheme="majorHAnsi" w:cs="Times New Roman"/>
          <w:sz w:val="24"/>
          <w:szCs w:val="24"/>
          <w:lang w:eastAsia="cs-CZ"/>
        </w:rPr>
        <w:t>Aus</w:t>
      </w:r>
      <w:proofErr w:type="spellEnd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7BDB692B" w14:textId="2A1130EF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Název zahraniční školy: </w:t>
      </w:r>
      <w:r w:rsidR="00D85742">
        <w:rPr>
          <w:rFonts w:asciiTheme="majorHAnsi" w:eastAsia="Times New Roman" w:hAnsiTheme="majorHAnsi" w:cs="Times New Roman"/>
          <w:sz w:val="24"/>
          <w:szCs w:val="24"/>
          <w:lang w:eastAsia="cs-CZ"/>
        </w:rPr>
        <w:t>RMIT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2B5E84C4" w14:textId="6312C0FB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Fakulta/katedra/ateliér zahraniční školy:</w:t>
      </w:r>
      <w:r w:rsidR="00D85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business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64182DA4" w14:textId="37C58F03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méno koordinátora zahraniční školy: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o idea</w:t>
      </w:r>
    </w:p>
    <w:p w14:paraId="0E9BCFA3" w14:textId="74585104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E-mail koordinátora zahraniční školy: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No idea</w:t>
      </w:r>
    </w:p>
    <w:p w14:paraId="0A7958A4" w14:textId="70ADF9CC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Web zahraniční školy pro výměnné </w:t>
      </w:r>
      <w:proofErr w:type="spellStart"/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studenty:</w:t>
      </w:r>
      <w:r w:rsidR="00D85742">
        <w:rPr>
          <w:rFonts w:asciiTheme="majorHAnsi" w:eastAsia="Times New Roman" w:hAnsiTheme="majorHAnsi" w:cs="Times New Roman"/>
          <w:sz w:val="24"/>
          <w:szCs w:val="24"/>
          <w:lang w:eastAsia="cs-CZ"/>
        </w:rPr>
        <w:t>rmit.edu.au</w:t>
      </w:r>
      <w:proofErr w:type="spellEnd"/>
      <w:proofErr w:type="gramEnd"/>
    </w:p>
    <w:p w14:paraId="75CD057A" w14:textId="77777777" w:rsidR="009D69D3" w:rsidRPr="00CE678C" w:rsidRDefault="00887907" w:rsidP="00CE678C">
      <w:pPr>
        <w:pStyle w:val="Heading1"/>
        <w:rPr>
          <w:rFonts w:eastAsia="Times New Roman"/>
          <w:lang w:eastAsia="cs-CZ"/>
        </w:rPr>
      </w:pPr>
      <w:r w:rsidRPr="00CE678C">
        <w:rPr>
          <w:rFonts w:eastAsia="Times New Roman"/>
          <w:lang w:eastAsia="cs-CZ"/>
        </w:rPr>
        <w:t>Studijní pobyt v zahraničí</w:t>
      </w:r>
    </w:p>
    <w:p w14:paraId="0B42CC3E" w14:textId="30CC8055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kademický rok:</w:t>
      </w:r>
      <w:r w:rsidR="00D85742">
        <w:rPr>
          <w:rFonts w:asciiTheme="majorHAnsi" w:eastAsia="Times New Roman" w:hAnsiTheme="majorHAnsi" w:cs="Times New Roman"/>
          <w:sz w:val="24"/>
          <w:szCs w:val="24"/>
          <w:lang w:eastAsia="cs-CZ"/>
        </w:rPr>
        <w:t>2022/23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CA21F66" w14:textId="7BE8A032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Začátek </w:t>
      </w:r>
      <w:proofErr w:type="spellStart"/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bytu:</w:t>
      </w:r>
      <w:r w:rsidR="00D85742">
        <w:rPr>
          <w:rFonts w:asciiTheme="majorHAnsi" w:eastAsia="Times New Roman" w:hAnsiTheme="majorHAnsi" w:cs="Times New Roman"/>
          <w:sz w:val="24"/>
          <w:szCs w:val="24"/>
          <w:lang w:eastAsia="cs-CZ"/>
        </w:rPr>
        <w:t>únor</w:t>
      </w:r>
      <w:proofErr w:type="spellEnd"/>
      <w:proofErr w:type="gramEnd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29B3A5D" w14:textId="309B748A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Konec </w:t>
      </w:r>
      <w:proofErr w:type="spellStart"/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bytu:</w:t>
      </w:r>
      <w:r w:rsidR="00D85742">
        <w:rPr>
          <w:rFonts w:asciiTheme="majorHAnsi" w:eastAsia="Times New Roman" w:hAnsiTheme="majorHAnsi" w:cs="Times New Roman"/>
          <w:sz w:val="24"/>
          <w:szCs w:val="24"/>
          <w:lang w:eastAsia="cs-CZ"/>
        </w:rPr>
        <w:t>červen</w:t>
      </w:r>
      <w:proofErr w:type="spellEnd"/>
      <w:proofErr w:type="gramEnd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681ABF00" w14:textId="1C603A1A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élka pobytu v měsících:</w:t>
      </w:r>
      <w:r w:rsidR="00D85742">
        <w:rPr>
          <w:rFonts w:asciiTheme="majorHAnsi" w:eastAsia="Times New Roman" w:hAnsiTheme="majorHAnsi" w:cs="Times New Roman"/>
          <w:sz w:val="24"/>
          <w:szCs w:val="24"/>
          <w:lang w:eastAsia="cs-CZ"/>
        </w:rPr>
        <w:t>4.5</w:t>
      </w:r>
    </w:p>
    <w:p w14:paraId="46BE583D" w14:textId="77777777" w:rsidR="009D69D3" w:rsidRPr="00711FC2" w:rsidRDefault="009D69D3" w:rsidP="00CE678C">
      <w:pPr>
        <w:pStyle w:val="Heading1"/>
        <w:rPr>
          <w:rFonts w:eastAsia="Times New Roman"/>
          <w:b/>
          <w:lang w:eastAsia="cs-CZ"/>
        </w:rPr>
      </w:pPr>
      <w:bookmarkStart w:id="0" w:name="Aktivity_před_výjezdem"/>
      <w:bookmarkEnd w:id="0"/>
      <w:r w:rsidRPr="00711FC2">
        <w:rPr>
          <w:rFonts w:eastAsia="Times New Roman"/>
          <w:b/>
          <w:lang w:eastAsia="cs-CZ"/>
        </w:rPr>
        <w:t>Aktivity před výjezdem</w:t>
      </w:r>
    </w:p>
    <w:p w14:paraId="2308F044" w14:textId="4728846A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Kde jste získal/a informace o možnosti vyjet v rámci </w:t>
      </w:r>
      <w:proofErr w:type="gram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MBD?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D85742">
        <w:rPr>
          <w:rFonts w:asciiTheme="majorHAnsi" w:eastAsia="Times New Roman" w:hAnsiTheme="majorHAnsi" w:cs="Times New Roman"/>
          <w:sz w:val="24"/>
          <w:szCs w:val="24"/>
          <w:lang w:eastAsia="cs-CZ"/>
        </w:rPr>
        <w:t>již jsem dříve absolvoval</w:t>
      </w:r>
    </w:p>
    <w:p w14:paraId="28F62903" w14:textId="54262F26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Kde je možné získat informace o kurzech vyučovaných na zahraniční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škole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(</w:t>
      </w:r>
      <w:proofErr w:type="gram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uveďte odkaz na web)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:</w:t>
      </w:r>
      <w:r w:rsidR="00D85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velmi těžko </w:t>
      </w:r>
      <w:r w:rsidR="00D85742" w:rsidRPr="00D85742">
        <w:rPr>
          <w:rFonts w:asciiTheme="majorHAnsi" w:eastAsia="Times New Roman" w:hAnsiTheme="majorHAnsi" w:cs="Times New Roman"/>
          <w:sz w:val="24"/>
          <w:szCs w:val="24"/>
          <w:lang w:eastAsia="cs-CZ"/>
        </w:rPr>
        <w:sym w:font="Wingdings" w:char="F04A"/>
      </w:r>
      <w:r w:rsidR="00D85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 </w:t>
      </w:r>
      <w:proofErr w:type="spellStart"/>
      <w:r w:rsidR="00D85742">
        <w:rPr>
          <w:rFonts w:asciiTheme="majorHAnsi" w:eastAsia="Times New Roman" w:hAnsiTheme="majorHAnsi" w:cs="Times New Roman"/>
          <w:sz w:val="24"/>
          <w:szCs w:val="24"/>
          <w:lang w:eastAsia="cs-CZ"/>
        </w:rPr>
        <w:t>podstate</w:t>
      </w:r>
      <w:proofErr w:type="spellEnd"/>
      <w:r w:rsidR="00D85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n </w:t>
      </w:r>
      <w:proofErr w:type="spellStart"/>
      <w:r w:rsidR="00D85742">
        <w:rPr>
          <w:rFonts w:asciiTheme="majorHAnsi" w:eastAsia="Times New Roman" w:hAnsiTheme="majorHAnsi" w:cs="Times New Roman"/>
          <w:sz w:val="24"/>
          <w:szCs w:val="24"/>
          <w:lang w:eastAsia="cs-CZ"/>
        </w:rPr>
        <w:t>nazvy</w:t>
      </w:r>
      <w:proofErr w:type="spellEnd"/>
    </w:p>
    <w:p w14:paraId="0690166F" w14:textId="244607C6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Které dokumenty jsou potřebné k přijetí na zahraniční vysokou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školu?:</w:t>
      </w:r>
      <w:proofErr w:type="gram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vše je uvedeno na studuj ve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svete</w:t>
      </w:r>
      <w:proofErr w:type="spellEnd"/>
    </w:p>
    <w:p w14:paraId="60B95898" w14:textId="78A39A08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Jakým způsobem se dokumentace k přijetí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vyřizuje?:</w:t>
      </w:r>
      <w:proofErr w:type="gram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potřeba oběhat studijní oddělení s několika formuláři</w:t>
      </w:r>
    </w:p>
    <w:p w14:paraId="4188A8DE" w14:textId="3E056FB5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V jakém jazyce jste studoval/a na zahraniční vysoké škole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ENG</w:t>
      </w:r>
      <w:proofErr w:type="gramEnd"/>
    </w:p>
    <w:p w14:paraId="32C32AD6" w14:textId="477BD08E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bookmarkStart w:id="1" w:name="OLE_LINK1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před odjezdem musel/a odevzdat na studijním oddělení fakulty?</w:t>
      </w:r>
      <w:bookmarkEnd w:id="1"/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srovnavaci</w:t>
      </w:r>
      <w:proofErr w:type="spellEnd"/>
      <w:proofErr w:type="gram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rch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predmetu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tady a tam (mel jsem pouze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nepovinne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bylo to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snazsi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</w:p>
    <w:p w14:paraId="044F1396" w14:textId="22333715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před odjezdem musel/a odevzdat na zahraničním oddělení rektorátu ČVUT</w:t>
      </w:r>
      <w:proofErr w:type="gram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404C77" w:rsidRP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potvrzeni o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zapsani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o následujícího semestru a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nejake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okumenty ze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zahranicni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skoly</w:t>
      </w:r>
      <w:proofErr w:type="spellEnd"/>
    </w:p>
    <w:p w14:paraId="68AF0BAD" w14:textId="20C9D81C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Bylo nutné žádat o vízum? (pokud ano, popište postup</w:t>
      </w:r>
      <w:proofErr w:type="gram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ano</w:t>
      </w:r>
      <w:proofErr w:type="gram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immigration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U (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vse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řes web), potřeba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mit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SHC (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pojisteni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) a potvrzeni o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prijeti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e studiu</w:t>
      </w:r>
    </w:p>
    <w:p w14:paraId="1E5FCFCE" w14:textId="2A1B975F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ho jste využil/a typu zdravotního pojištění? (orientační cena; výhody, nevýhody; vyžaduje zahraniční škola nějaké speciální pojištění)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všichni</w:t>
      </w:r>
      <w:proofErr w:type="gram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musi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mit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SHC (něco jako OZP/VZP pro studenty ze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zahranici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</w:p>
    <w:p w14:paraId="5CB3D126" w14:textId="5EDD605E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otřeboval/a jste nějaké očkování</w:t>
      </w:r>
      <w:proofErr w:type="gram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ic jsem nemel</w:t>
      </w:r>
    </w:p>
    <w:p w14:paraId="796B8B4C" w14:textId="77777777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DCBE36A" w14:textId="77777777" w:rsidR="00353A38" w:rsidRDefault="00353A38" w:rsidP="00E85AF4">
      <w:pPr>
        <w:pStyle w:val="Heading1"/>
        <w:rPr>
          <w:rFonts w:eastAsia="Times New Roman"/>
          <w:b/>
          <w:lang w:eastAsia="cs-CZ"/>
        </w:rPr>
      </w:pPr>
      <w:r>
        <w:rPr>
          <w:rFonts w:eastAsia="Times New Roman"/>
          <w:b/>
          <w:lang w:eastAsia="cs-CZ"/>
        </w:rPr>
        <w:t>Cesta tam a zpět</w:t>
      </w:r>
    </w:p>
    <w:p w14:paraId="01E01647" w14:textId="733110EB" w:rsidR="00353A38" w:rsidRPr="00E85AF4" w:rsidRDefault="00353A38" w:rsidP="00E85AF4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oprava do místa pobytu, orientační cena, tipy pro výhodné zakoupení jízdenky či letenky</w:t>
      </w:r>
      <w:proofErr w:type="gram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D857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cca 30k,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zalezi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preferencích – doba cesty, počet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prestupu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td.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Doporucuji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oupit </w:t>
      </w:r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lastRenderedPageBreak/>
        <w:t xml:space="preserve">jednosměrnou a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nasledne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e v 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prubehu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oukat na letenky přes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nejakou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levnou asijskou destinaci, BALI/Vietnam atd je co by kamenem dohodil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br/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t>Proced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u</w:t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t>ra na hranicích - co mít u sebe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pas</w:t>
      </w:r>
      <w:proofErr w:type="gram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jinak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vse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staci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mit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 telefonu (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viza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, atd) s 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tim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byl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paradoxne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roblém jen ve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vidni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, v 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australii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im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stacil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as</w:t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br/>
        <w:t>Pick up nebo samostatná cesta z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 </w:t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t>letiště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samostatna</w:t>
      </w:r>
      <w:proofErr w:type="spellEnd"/>
      <w:proofErr w:type="gram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cesta - SKYBUS</w:t>
      </w:r>
    </w:p>
    <w:p w14:paraId="3E74152E" w14:textId="405CE630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F7886B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EAA270" w14:textId="77777777" w:rsidR="009D69D3" w:rsidRPr="00CE678C" w:rsidRDefault="009D69D3" w:rsidP="00CE678C">
      <w:pPr>
        <w:pStyle w:val="Heading1"/>
        <w:rPr>
          <w:rFonts w:eastAsia="Times New Roman"/>
          <w:lang w:eastAsia="cs-CZ"/>
        </w:rPr>
      </w:pPr>
      <w:bookmarkStart w:id="2" w:name="Průběh_studia"/>
      <w:bookmarkStart w:id="3" w:name="OLE_LINK2"/>
      <w:bookmarkStart w:id="4" w:name="OLE_LINK3"/>
      <w:bookmarkEnd w:id="2"/>
      <w:r w:rsidRPr="00711FC2">
        <w:rPr>
          <w:rFonts w:eastAsia="Times New Roman"/>
          <w:b/>
          <w:lang w:eastAsia="cs-CZ"/>
        </w:rPr>
        <w:t>Průběh studia</w:t>
      </w:r>
    </w:p>
    <w:bookmarkEnd w:id="3"/>
    <w:bookmarkEnd w:id="4"/>
    <w:p w14:paraId="436472FB" w14:textId="3A3B3136" w:rsidR="00353A38" w:rsidRPr="00CE678C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nil/a jste během pobytu studijní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lán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ne</w:t>
      </w:r>
    </w:p>
    <w:p w14:paraId="7F9BDE79" w14:textId="0673581E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dy a jak probíhá registrace do kurzů na zahraniční škole? (Jsou nějaká omezení pro výběr kurzů; možnosti změny kurzů.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3-4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predmety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ro full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time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plus jsou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nejake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predschvalene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predmety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nejake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restricted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de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clovek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usí projit 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schvalenim</w:t>
      </w:r>
      <w:proofErr w:type="spell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RMIT</w:t>
      </w:r>
    </w:p>
    <w:p w14:paraId="19B2B940" w14:textId="35CA1131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oporučil/a byste nějaký zajímavý předmět/kurz/vyučujícího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spellStart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>Managerial</w:t>
      </w:r>
      <w:proofErr w:type="spellEnd"/>
      <w:proofErr w:type="gramEnd"/>
      <w:r w:rsidR="00404C7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Finance</w:t>
      </w:r>
    </w:p>
    <w:p w14:paraId="7879984D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BD4A9D2" w14:textId="6E32ECBA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yla součástí Vašeho studia také praktická stáž/praxe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ano</w:t>
      </w:r>
      <w:proofErr w:type="gram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jeden předmět byl ve 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spolupraci</w:t>
      </w:r>
      <w:proofErr w:type="spell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 reálnými klienty</w:t>
      </w:r>
    </w:p>
    <w:p w14:paraId="5883D433" w14:textId="7FF3EBEA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pište způsob výuky (teorie, praxe, projekty) a hodnocení práce studentů na zahraniční škole a porovnejte s Vaší domácí školou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zadny</w:t>
      </w:r>
      <w:proofErr w:type="spellEnd"/>
      <w:proofErr w:type="gram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 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mych</w:t>
      </w:r>
      <w:proofErr w:type="spell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predmetu</w:t>
      </w:r>
      <w:proofErr w:type="spell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mel 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zkousku</w:t>
      </w:r>
      <w:proofErr w:type="spell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pouze 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assignments</w:t>
      </w:r>
      <w:proofErr w:type="spellEnd"/>
    </w:p>
    <w:p w14:paraId="54708C8E" w14:textId="53A0E27B" w:rsidR="00353A38" w:rsidRPr="00CE678C" w:rsidRDefault="00353A38" w:rsidP="00CB699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á je kvalit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a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ýuky na zahraniční škole ve srovnání s domác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jednoznacne</w:t>
      </w:r>
      <w:proofErr w:type="spellEnd"/>
      <w:proofErr w:type="gram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snazsi</w:t>
      </w:r>
      <w:proofErr w:type="spell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zaroven</w:t>
      </w:r>
      <w:proofErr w:type="spell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le lepe 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strukturovana</w:t>
      </w:r>
      <w:proofErr w:type="spell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modernejsi</w:t>
      </w:r>
      <w:proofErr w:type="spell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nahrane</w:t>
      </w:r>
      <w:proofErr w:type="spell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řednášky) atd</w:t>
      </w:r>
    </w:p>
    <w:p w14:paraId="7CCD103B" w14:textId="28C84AAF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 jste získával/a studijní/pracovní materiál na zahraniční škole? (Byl přidělován v rámci výuky či jej bylo nutné koupit?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vse</w:t>
      </w:r>
      <w:proofErr w:type="spellEnd"/>
      <w:proofErr w:type="gram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pre</w:t>
      </w:r>
      <w:proofErr w:type="spell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ekvivalent 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moodlu</w:t>
      </w:r>
      <w:proofErr w:type="spellEnd"/>
    </w:p>
    <w:p w14:paraId="61F48FCF" w14:textId="4EEE9C90" w:rsidR="00353A38" w:rsidRPr="00CE678C" w:rsidRDefault="00353A38" w:rsidP="00E85AF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Jaká je vybavenost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kampus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9/10</w:t>
      </w:r>
    </w:p>
    <w:p w14:paraId="7E3DD315" w14:textId="58BD1D11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á je dostupnost počítačů (přístup na internet; potřeba vlastního notebooku; možnosti tisku a kopírování)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10/10</w:t>
      </w:r>
    </w:p>
    <w:p w14:paraId="24D7D97F" w14:textId="4422448E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řádá zahraniční škola a/nebo místní studentská organizace nějaké speciální akce pro výměnné student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ano</w:t>
      </w:r>
      <w:proofErr w:type="gramEnd"/>
    </w:p>
    <w:p w14:paraId="07BFA333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DE488A2" w14:textId="67F36B24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yl/a jste během studia v zahraničí začleněn/a do studijních skupin s místními student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ano</w:t>
      </w:r>
      <w:proofErr w:type="gramEnd"/>
    </w:p>
    <w:p w14:paraId="58D9AA50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5" w:name="Praktické_otázky_pobytu"/>
      <w:bookmarkEnd w:id="5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Praktické otázky pobytu</w:t>
      </w:r>
    </w:p>
    <w:p w14:paraId="022A0BDA" w14:textId="5F81F1DD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de jste během studijního pobytu bydlel/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sdileny</w:t>
      </w:r>
      <w:proofErr w:type="spellEnd"/>
      <w:proofErr w:type="gram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byt</w:t>
      </w:r>
    </w:p>
    <w:p w14:paraId="22155941" w14:textId="13E83B13" w:rsidR="00353A38" w:rsidRPr="00CE678C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Cena Vašeho ubytování – měsíčně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cca</w:t>
      </w:r>
      <w:proofErr w:type="gram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7 500</w:t>
      </w:r>
    </w:p>
    <w:p w14:paraId="280DC8CA" w14:textId="30204889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pište ubytování a vysvětlete, proč jste zvolil/a právě tento druh ubytování (uveďte vybavenost kolejí/bytu; připojení na internet; co si přivézt; možnost ubytování na kolejích večer nebo o víkendu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paradoxne</w:t>
      </w:r>
      <w:proofErr w:type="spellEnd"/>
      <w:proofErr w:type="gram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dno z levnějších, velmi dobra lokalita a mrakodrap</w:t>
      </w:r>
    </w:p>
    <w:p w14:paraId="33DCC460" w14:textId="740D0958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 a s jakým předstihem si zařídit ubytován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na miste</w:t>
      </w:r>
    </w:p>
    <w:p w14:paraId="37666C4B" w14:textId="5E6F2295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možnosti stravování studentů v místě pobytu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zadne</w:t>
      </w:r>
      <w:proofErr w:type="spellEnd"/>
      <w:proofErr w:type="gram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specialni</w:t>
      </w:r>
      <w:proofErr w:type="spell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studentske</w:t>
      </w:r>
      <w:proofErr w:type="spell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jidlo</w:t>
      </w:r>
      <w:proofErr w:type="spell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neni</w:t>
      </w:r>
      <w:proofErr w:type="spellEnd"/>
    </w:p>
    <w:p w14:paraId="6F5555C8" w14:textId="3C1D2640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é jsou orientační ceny potravin?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(porovnejte s cenami v ČR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cca</w:t>
      </w:r>
      <w:proofErr w:type="gram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-3x dražší</w:t>
      </w:r>
    </w:p>
    <w:p w14:paraId="37C8C002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B7AEB5D" w14:textId="225131C4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možnosti místní doprav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MHD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, kolo, pěšky, orientační ceny</w:t>
      </w:r>
      <w:proofErr w:type="gram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free</w:t>
      </w:r>
      <w:proofErr w:type="gram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tram v centru, jinak 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mhd</w:t>
      </w:r>
      <w:proofErr w:type="spell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dna cesta cca 60kc</w:t>
      </w:r>
    </w:p>
    <w:p w14:paraId="22561ABA" w14:textId="6852ECB9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lastRenderedPageBreak/>
        <w:t>Jaké formality je třeba vyřídit po příjezdu (např. povolení k pobytu)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nic</w:t>
      </w:r>
      <w:proofErr w:type="gram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onkrétního mě nenapadá</w:t>
      </w:r>
    </w:p>
    <w:p w14:paraId="5C4C1168" w14:textId="3736EB8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l/a jste zkušenosti s lékařským ošetřením v zahranič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ne</w:t>
      </w:r>
    </w:p>
    <w:p w14:paraId="6D44B9B1" w14:textId="17AE7C9E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racoval/a jste během studi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remotely</w:t>
      </w:r>
      <w:proofErr w:type="spellEnd"/>
      <w:proofErr w:type="gram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ro českou firmu</w:t>
      </w:r>
    </w:p>
    <w:p w14:paraId="00949F42" w14:textId="57809648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podmínky pro práci/brigádu pro české student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relativně</w:t>
      </w:r>
      <w:proofErr w:type="gram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ložitě</w:t>
      </w:r>
    </w:p>
    <w:p w14:paraId="70DEA786" w14:textId="5C74DE15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Tipy na využití volného času (sport; kultu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ra; výlety; finanční náročnost)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všechno</w:t>
      </w:r>
      <w:proofErr w:type="gram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 drahé :D spousta 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obcanske</w:t>
      </w:r>
      <w:proofErr w:type="spell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ybavenosti je však 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uplne</w:t>
      </w:r>
      <w:proofErr w:type="spell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darma (</w:t>
      </w:r>
      <w:proofErr w:type="spellStart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beach</w:t>
      </w:r>
      <w:proofErr w:type="spell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, muzea…)</w:t>
      </w:r>
    </w:p>
    <w:p w14:paraId="61560ED6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6" w:name="Finance"/>
      <w:bookmarkEnd w:id="6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Finance</w:t>
      </w:r>
    </w:p>
    <w:p w14:paraId="11216A8F" w14:textId="6A94C8AC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ých finančních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drojů jste využil/a k financování pobytu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vlastní</w:t>
      </w:r>
      <w:proofErr w:type="gram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finance + stipendium</w:t>
      </w:r>
    </w:p>
    <w:p w14:paraId="4A01ACB7" w14:textId="1AD8610A" w:rsidR="00353A38" w:rsidRPr="00CE678C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Jaké byly Vaše průměrné měsíční výdaje během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bytu?:</w:t>
      </w:r>
      <w:proofErr w:type="gramEnd"/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5</w:t>
      </w:r>
      <w:r w:rsidR="003442F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0 </w:t>
      </w:r>
      <w:r w:rsidR="0082327B">
        <w:rPr>
          <w:rFonts w:asciiTheme="majorHAnsi" w:eastAsia="Times New Roman" w:hAnsiTheme="majorHAnsi" w:cs="Times New Roman"/>
          <w:sz w:val="24"/>
          <w:szCs w:val="24"/>
          <w:lang w:eastAsia="cs-CZ"/>
        </w:rPr>
        <w:t>000</w:t>
      </w:r>
    </w:p>
    <w:p w14:paraId="3D4BCE3C" w14:textId="3D46F41A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) z toho stravování:</w:t>
      </w:r>
      <w:r w:rsidR="003442F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11 000</w:t>
      </w:r>
    </w:p>
    <w:p w14:paraId="2033A0E6" w14:textId="5C6AD150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) z toho ubytování:</w:t>
      </w:r>
      <w:r w:rsidR="003442F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7 000</w:t>
      </w:r>
    </w:p>
    <w:p w14:paraId="77B06DDE" w14:textId="788BABBD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c) z toho na cestování a volný čas:</w:t>
      </w:r>
      <w:r w:rsidR="003442F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12 000</w:t>
      </w:r>
    </w:p>
    <w:p w14:paraId="4673E771" w14:textId="3AD11A8B" w:rsidR="00353A38" w:rsidRPr="00CE678C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Do jaké míry pokrylo stipendium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z ČVUT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aše výdaje během pobytu? (v %):</w:t>
      </w:r>
      <w:r w:rsidR="003442F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30%</w:t>
      </w:r>
    </w:p>
    <w:p w14:paraId="6782B563" w14:textId="4ECD2F36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ým způsobem je stipendium vypláceno a kdy jste jej obdržel/a</w:t>
      </w:r>
      <w:proofErr w:type="gram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3442F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dnorázově v průběhu prvního měsíce pobytu</w:t>
      </w:r>
    </w:p>
    <w:p w14:paraId="1C7580EA" w14:textId="6C335EFA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kušenosti s bankovními účty/službami (doporučujete účet zřízený v zahraničí; používání české platební karty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spellStart"/>
      <w:r w:rsidR="003442FC">
        <w:rPr>
          <w:rFonts w:asciiTheme="majorHAnsi" w:eastAsia="Times New Roman" w:hAnsiTheme="majorHAnsi" w:cs="Times New Roman"/>
          <w:sz w:val="24"/>
          <w:szCs w:val="24"/>
          <w:lang w:eastAsia="cs-CZ"/>
        </w:rPr>
        <w:t>revolut</w:t>
      </w:r>
      <w:proofErr w:type="spellEnd"/>
      <w:proofErr w:type="gramEnd"/>
    </w:p>
    <w:p w14:paraId="62DF64B3" w14:textId="08BBE2BC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Platil/a jste zahraniční škole nějaké poplatky (za studentskou kartu, pojištění, kopírování,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ateriál,</w:t>
      </w:r>
      <w:proofErr w:type="gramEnd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pod.)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3442FC">
        <w:rPr>
          <w:rFonts w:asciiTheme="majorHAnsi" w:eastAsia="Times New Roman" w:hAnsiTheme="majorHAnsi" w:cs="Times New Roman"/>
          <w:sz w:val="24"/>
          <w:szCs w:val="24"/>
          <w:lang w:eastAsia="cs-CZ"/>
        </w:rPr>
        <w:t>kopírování</w:t>
      </w:r>
      <w:proofErr w:type="gramEnd"/>
    </w:p>
    <w:p w14:paraId="5131AC44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7" w:name="Uznání_zahraničního_studia_domácí_školou"/>
      <w:bookmarkEnd w:id="7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Uznání zahraničního studia domácí školou</w:t>
      </w:r>
    </w:p>
    <w:p w14:paraId="1F8BA15B" w14:textId="18FC379C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lik jste během studijního pobytu získal/a kreditů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3442FC">
        <w:rPr>
          <w:rFonts w:asciiTheme="majorHAnsi" w:eastAsia="Times New Roman" w:hAnsiTheme="majorHAnsi" w:cs="Times New Roman"/>
          <w:sz w:val="24"/>
          <w:szCs w:val="24"/>
          <w:lang w:eastAsia="cs-CZ"/>
        </w:rPr>
        <w:t>36 (jiny systém) + diplomka (25)</w:t>
      </w:r>
    </w:p>
    <w:p w14:paraId="4AB9DC73" w14:textId="673339F8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lik z nich Vám bylo domácí školou uznáno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3442FC">
        <w:rPr>
          <w:rFonts w:asciiTheme="majorHAnsi" w:eastAsia="Times New Roman" w:hAnsiTheme="majorHAnsi" w:cs="Times New Roman"/>
          <w:sz w:val="24"/>
          <w:szCs w:val="24"/>
          <w:lang w:eastAsia="cs-CZ"/>
        </w:rPr>
        <w:t>21 + 25</w:t>
      </w:r>
    </w:p>
    <w:p w14:paraId="574B110D" w14:textId="5062B406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Z j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aké kurzy Vám byly domácí školou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uznán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(</w:t>
      </w:r>
      <w:proofErr w:type="gram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ovinné, povinně volitelné, volitelné)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spellStart"/>
      <w:r w:rsidR="003442FC">
        <w:rPr>
          <w:rFonts w:asciiTheme="majorHAnsi" w:eastAsia="Times New Roman" w:hAnsiTheme="majorHAnsi" w:cs="Times New Roman"/>
          <w:sz w:val="24"/>
          <w:szCs w:val="24"/>
          <w:lang w:eastAsia="cs-CZ"/>
        </w:rPr>
        <w:t>volitelne</w:t>
      </w:r>
      <w:proofErr w:type="spellEnd"/>
      <w:proofErr w:type="gramEnd"/>
      <w:r w:rsidR="003442F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všechny </w:t>
      </w:r>
      <w:proofErr w:type="spellStart"/>
      <w:r w:rsidR="003442FC">
        <w:rPr>
          <w:rFonts w:asciiTheme="majorHAnsi" w:eastAsia="Times New Roman" w:hAnsiTheme="majorHAnsi" w:cs="Times New Roman"/>
          <w:sz w:val="24"/>
          <w:szCs w:val="24"/>
          <w:lang w:eastAsia="cs-CZ"/>
        </w:rPr>
        <w:t>povinne</w:t>
      </w:r>
      <w:proofErr w:type="spellEnd"/>
      <w:r w:rsidR="003442F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sem mel před cestou </w:t>
      </w:r>
      <w:proofErr w:type="spellStart"/>
      <w:r w:rsidR="003442FC">
        <w:rPr>
          <w:rFonts w:asciiTheme="majorHAnsi" w:eastAsia="Times New Roman" w:hAnsiTheme="majorHAnsi" w:cs="Times New Roman"/>
          <w:sz w:val="24"/>
          <w:szCs w:val="24"/>
          <w:lang w:eastAsia="cs-CZ"/>
        </w:rPr>
        <w:t>splneny</w:t>
      </w:r>
      <w:proofErr w:type="spellEnd"/>
      <w:r w:rsidR="003442FC"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</w:p>
    <w:p w14:paraId="75DA016D" w14:textId="3B20C946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Věděl/a jste předem, které kurzy budou domácí školou uznán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3442FC">
        <w:rPr>
          <w:rFonts w:asciiTheme="majorHAnsi" w:eastAsia="Times New Roman" w:hAnsiTheme="majorHAnsi" w:cs="Times New Roman"/>
          <w:sz w:val="24"/>
          <w:szCs w:val="24"/>
          <w:lang w:eastAsia="cs-CZ"/>
        </w:rPr>
        <w:t>ano</w:t>
      </w:r>
      <w:proofErr w:type="gramEnd"/>
    </w:p>
    <w:p w14:paraId="4775AD68" w14:textId="6DF8176E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 probíhá uznání na domácí škole a jakým problémům jste v souvislosti s tím musel/a čelit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C156D4">
        <w:rPr>
          <w:rFonts w:asciiTheme="majorHAnsi" w:eastAsia="Times New Roman" w:hAnsiTheme="majorHAnsi" w:cs="Times New Roman"/>
          <w:sz w:val="24"/>
          <w:szCs w:val="24"/>
          <w:lang w:eastAsia="cs-CZ"/>
        </w:rPr>
        <w:t>poslal</w:t>
      </w:r>
      <w:proofErr w:type="gramEnd"/>
      <w:r w:rsidR="00C156D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sem </w:t>
      </w:r>
      <w:proofErr w:type="spellStart"/>
      <w:r w:rsidR="00C156D4">
        <w:rPr>
          <w:rFonts w:asciiTheme="majorHAnsi" w:eastAsia="Times New Roman" w:hAnsiTheme="majorHAnsi" w:cs="Times New Roman"/>
          <w:sz w:val="24"/>
          <w:szCs w:val="24"/>
          <w:lang w:eastAsia="cs-CZ"/>
        </w:rPr>
        <w:t>vyplneny</w:t>
      </w:r>
      <w:proofErr w:type="spellEnd"/>
      <w:r w:rsidR="00C156D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C156D4">
        <w:rPr>
          <w:rFonts w:asciiTheme="majorHAnsi" w:eastAsia="Times New Roman" w:hAnsiTheme="majorHAnsi" w:cs="Times New Roman"/>
          <w:sz w:val="24"/>
          <w:szCs w:val="24"/>
          <w:lang w:eastAsia="cs-CZ"/>
        </w:rPr>
        <w:t>formular</w:t>
      </w:r>
      <w:proofErr w:type="spellEnd"/>
      <w:r w:rsidR="00C156D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transkript z </w:t>
      </w:r>
      <w:proofErr w:type="spellStart"/>
      <w:r w:rsidR="00C156D4">
        <w:rPr>
          <w:rFonts w:asciiTheme="majorHAnsi" w:eastAsia="Times New Roman" w:hAnsiTheme="majorHAnsi" w:cs="Times New Roman"/>
          <w:sz w:val="24"/>
          <w:szCs w:val="24"/>
          <w:lang w:eastAsia="cs-CZ"/>
        </w:rPr>
        <w:t>australske</w:t>
      </w:r>
      <w:proofErr w:type="spellEnd"/>
      <w:r w:rsidR="00C156D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C156D4">
        <w:rPr>
          <w:rFonts w:asciiTheme="majorHAnsi" w:eastAsia="Times New Roman" w:hAnsiTheme="majorHAnsi" w:cs="Times New Roman"/>
          <w:sz w:val="24"/>
          <w:szCs w:val="24"/>
          <w:lang w:eastAsia="cs-CZ"/>
        </w:rPr>
        <w:t>skoly</w:t>
      </w:r>
      <w:proofErr w:type="spellEnd"/>
    </w:p>
    <w:p w14:paraId="088A3D89" w14:textId="6CA8B3DA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museli odevzdat na zahraničním oddělení rektorátu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spellStart"/>
      <w:r w:rsidR="00C156D4">
        <w:rPr>
          <w:rFonts w:asciiTheme="majorHAnsi" w:eastAsia="Times New Roman" w:hAnsiTheme="majorHAnsi" w:cs="Times New Roman"/>
          <w:sz w:val="24"/>
          <w:szCs w:val="24"/>
          <w:lang w:eastAsia="cs-CZ"/>
        </w:rPr>
        <w:t>vse</w:t>
      </w:r>
      <w:proofErr w:type="spellEnd"/>
      <w:proofErr w:type="gramEnd"/>
      <w:r w:rsidR="00C156D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 v mobility</w:t>
      </w:r>
    </w:p>
    <w:p w14:paraId="7C9E9D80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8" w:name="Hodnocení_pobytu,_rady_a_doporučení"/>
      <w:bookmarkEnd w:id="8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Hodnocení pobytu, rady a doporučení</w:t>
      </w:r>
    </w:p>
    <w:p w14:paraId="742469AE" w14:textId="17FFE91E" w:rsidR="00353A38" w:rsidRPr="00CE678C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hodnoťte odborný přínos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studijního pobyt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C156D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5/10</w:t>
      </w:r>
    </w:p>
    <w:p w14:paraId="33F72442" w14:textId="1D70FD0F" w:rsidR="00353A38" w:rsidRPr="00CE678C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hodnoťte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osobní přínos studijního pobyt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C156D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11/10</w:t>
      </w:r>
    </w:p>
    <w:p w14:paraId="2B36CF1F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0B49540" w14:textId="4B7CE3E4" w:rsidR="00353A38" w:rsidRPr="00CE678C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hodnoťte informace a podporu poskytnuté domácí školou:</w:t>
      </w:r>
      <w:r w:rsidR="00C156D4">
        <w:rPr>
          <w:rFonts w:asciiTheme="majorHAnsi" w:eastAsia="Times New Roman" w:hAnsiTheme="majorHAnsi" w:cs="Times New Roman"/>
          <w:sz w:val="24"/>
          <w:szCs w:val="24"/>
          <w:lang w:eastAsia="cs-CZ"/>
        </w:rPr>
        <w:t>6/10</w:t>
      </w:r>
    </w:p>
    <w:p w14:paraId="5ACEB2E8" w14:textId="5D2B51D9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hodnoťte informace a podporu poskytnuté zahraniční školou:</w:t>
      </w:r>
      <w:r w:rsidR="00C156D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9/10</w:t>
      </w:r>
    </w:p>
    <w:p w14:paraId="46B25575" w14:textId="4913512F" w:rsidR="00353A38" w:rsidRPr="00CE678C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l/a byste zájem o nějaký další pobyt v zahranič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C156D4">
        <w:rPr>
          <w:rFonts w:asciiTheme="majorHAnsi" w:eastAsia="Times New Roman" w:hAnsiTheme="majorHAnsi" w:cs="Times New Roman"/>
          <w:sz w:val="24"/>
          <w:szCs w:val="24"/>
          <w:lang w:eastAsia="cs-CZ"/>
        </w:rPr>
        <w:t>ano</w:t>
      </w:r>
      <w:proofErr w:type="gramEnd"/>
    </w:p>
    <w:p w14:paraId="428547EA" w14:textId="646C9ED1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Co jste po absolvování pobytu nejvíce ocenil/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spellStart"/>
      <w:r w:rsidR="00C156D4">
        <w:rPr>
          <w:rFonts w:asciiTheme="majorHAnsi" w:eastAsia="Times New Roman" w:hAnsiTheme="majorHAnsi" w:cs="Times New Roman"/>
          <w:sz w:val="24"/>
          <w:szCs w:val="24"/>
          <w:lang w:eastAsia="cs-CZ"/>
        </w:rPr>
        <w:t>austrálii</w:t>
      </w:r>
      <w:proofErr w:type="spellEnd"/>
      <w:proofErr w:type="gramEnd"/>
      <w:r w:rsidR="00C156D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&lt;3</w:t>
      </w:r>
    </w:p>
    <w:p w14:paraId="0E24B0C1" w14:textId="3862A2CC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Setkal/a jste se během pobytu s nějakými závažnými problémy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  <w:r w:rsidR="00C156D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ikoliv</w:t>
      </w:r>
    </w:p>
    <w:p w14:paraId="309DA04D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A1B68B0" w14:textId="27506694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dkaz na fotogalerii, blog </w:t>
      </w:r>
      <w:proofErr w:type="gramStart"/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pod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proofErr w:type="gramEnd"/>
    </w:p>
    <w:p w14:paraId="67E4D631" w14:textId="77777777" w:rsidR="00545254" w:rsidRPr="00CE678C" w:rsidRDefault="00545254">
      <w:pPr>
        <w:rPr>
          <w:rFonts w:asciiTheme="majorHAnsi" w:hAnsiTheme="majorHAnsi"/>
        </w:rPr>
      </w:pPr>
    </w:p>
    <w:sectPr w:rsidR="00545254" w:rsidRPr="00CE678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zIxtTS0MDI1NjRQ0lEKTi0uzszPAykwrAUAN7q4eSwAAAA="/>
  </w:docVars>
  <w:rsids>
    <w:rsidRoot w:val="009D69D3"/>
    <w:rsid w:val="00077350"/>
    <w:rsid w:val="00096D26"/>
    <w:rsid w:val="00333919"/>
    <w:rsid w:val="003442FC"/>
    <w:rsid w:val="00353A38"/>
    <w:rsid w:val="00404C77"/>
    <w:rsid w:val="004B736D"/>
    <w:rsid w:val="00545254"/>
    <w:rsid w:val="00711FC2"/>
    <w:rsid w:val="0082327B"/>
    <w:rsid w:val="00831986"/>
    <w:rsid w:val="00887907"/>
    <w:rsid w:val="009D69D3"/>
    <w:rsid w:val="00C156D4"/>
    <w:rsid w:val="00CB699C"/>
    <w:rsid w:val="00CE3BAE"/>
    <w:rsid w:val="00CE678C"/>
    <w:rsid w:val="00D85742"/>
    <w:rsid w:val="00E12CE3"/>
    <w:rsid w:val="00E85AF4"/>
    <w:rsid w:val="00EF5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A949D"/>
  <w15:chartTrackingRefBased/>
  <w15:docId w15:val="{708E78FD-15E0-4FE0-B58F-D3D8D4582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67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D69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Heading3">
    <w:name w:val="heading 3"/>
    <w:basedOn w:val="Normal"/>
    <w:link w:val="Heading3Char"/>
    <w:uiPriority w:val="9"/>
    <w:qFormat/>
    <w:rsid w:val="009D69D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Heading4">
    <w:name w:val="heading 4"/>
    <w:basedOn w:val="Normal"/>
    <w:link w:val="Heading4Char"/>
    <w:uiPriority w:val="9"/>
    <w:qFormat/>
    <w:rsid w:val="009D69D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D69D3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Heading3Char">
    <w:name w:val="Heading 3 Char"/>
    <w:basedOn w:val="DefaultParagraphFont"/>
    <w:link w:val="Heading3"/>
    <w:uiPriority w:val="9"/>
    <w:rsid w:val="009D69D3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Heading4Char">
    <w:name w:val="Heading 4 Char"/>
    <w:basedOn w:val="DefaultParagraphFont"/>
    <w:link w:val="Heading4"/>
    <w:uiPriority w:val="9"/>
    <w:rsid w:val="009D69D3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styleId="Hyperlink">
    <w:name w:val="Hyperlink"/>
    <w:basedOn w:val="DefaultParagraphFont"/>
    <w:uiPriority w:val="99"/>
    <w:semiHidden/>
    <w:unhideWhenUsed/>
    <w:rsid w:val="009D69D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9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9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E67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8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07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22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507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994</Words>
  <Characters>5670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ČVUT v Praze</Company>
  <LinksUpToDate>false</LinksUpToDate>
  <CharactersWithSpaces>6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Kateřina Bošková</dc:creator>
  <cp:keywords/>
  <dc:description/>
  <cp:lastModifiedBy>Ungar, Petr</cp:lastModifiedBy>
  <cp:revision>5</cp:revision>
  <cp:lastPrinted>2017-11-21T10:40:00Z</cp:lastPrinted>
  <dcterms:created xsi:type="dcterms:W3CDTF">2022-06-14T06:50:00Z</dcterms:created>
  <dcterms:modified xsi:type="dcterms:W3CDTF">2023-08-28T14:57:00Z</dcterms:modified>
</cp:coreProperties>
</file>